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2</w:t>
      </w:r>
      <w:r>
        <w:t xml:space="preserve"> </w:t>
      </w:r>
      <w:r>
        <w:t xml:space="preserve">ก.ค.</w:t>
      </w:r>
      <w:r>
        <w:t xml:space="preserve"> </w:t>
      </w:r>
      <w:r>
        <w:t xml:space="preserve">64)</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ต้อนรับทุกท่านเข้าสู่การแถลงข่าว ของศูนย์บริหารสถานการณ์ COVID-19 ศบค.จากธรรมเนียบรัฐบาลที่ 2 กรกฎาคม 2564 นะครับ วันนี้ทุกท่านอาจจะเห็นนะครับครับ จะได้เห็นยอดผู้ติดเชื้อช่วงเช้าที่ผ่านมา อาจจะตั้งขอสังเกตครับ ว่าในระยะนี้อาจจะเห้นคนตายเป็นรายวันนะครับรายละเอียด ภาพรวมสถานการที่เกิดขึ้น ของ COVID-19 แพทย์หญิงอภิสมัย ศรีรังสรรค์ ผู้ช่วยโฆษก ศบค. กราบสวัสดีพี่น้องประชาชน และสื่อมวลชนนะคติดตามรายงานการสถานการณ์นำข้อมูลสรุปการประชุมของ ศบค. ชุดเล็กนะคะ รวมทั้งที่ประชุม EOC นะคะมานำเรียนทุกท่านนะคะ ไปเริ่มกันที่สถานการการติดเชื้อทั่วโลกนะคะ ตอนนี้อยู่ที่ 1 ล้าน นะคะ และมีผู้เสียชีวิตเพิ่มขึ้นของวันนี้ รายงาน 8,297 รายนะคะ นะคะ ตัวเปอร์เซ็นต์ยังเป็น 2.1 เปอร์เซ็นต์ ที่จะเรียนเสนอเน้นย้ำในวันนี้นะคะ ผู้ติดเชื้อรายใหม่ ซึ่งหลายประเทศจะเริ่มมีการฉีดวัคซีนได้ครอบคลุมนะคะยกตัวอย่างเช่น ประเทสอังกฤษนะค UK ผู้ติดเชื้อรายใหม่ 25,089 ราย แต่ให้ดูตัวเลขสีแดงข้างหลังนะคะ รวมทั้งมีวงเล็บ รวมทั้งอัตราการเสียชีวิตที่รายงานวันนี้นะคะ คือ 22 คน จะสะท้อนให้เห็นตามแสดงกราฟสไลด์ถัดไปเห็นได้ชัดค่ะว่า ประเทศอังกฤษนะึะ มีการฉีดวัคซีนครอบคลุมไปทั้งนะคะ แล้วก็มีอัตราการติดเชื้อยังคงสูงอย่างต่อเนื่อง เมื่อวานก็ 2 หมื่นกว่า วันนี้ก็หมื่นนะคะ นั่นหมายความว่าการติดเชื้อ ยังอาจจะยังสูงอยู่ แต่ตัวเลขที่น่าสนใจก็คือ ตัวเลขตายต่ำเช่นเดียวกันกับอิสราเอลนะคะ ประชากร 2 ใน ถือได้ว่าฉีดวัคซีนครอบคลุม จำนวนประชากรของอิสราเอล และถ้านับนะคะ นะคะ เป็น 50 เปอร์เซ็นต์ แล้วก็ยังมีระบาดของการติดเชื้อนะคะ ตกประมาณ 300 ต่อวันนะคะ ทั้ง ๆ ที่ครึ่งหนึ่งยัก็มีรายงานว่ามีการได้รับการฉีดวัคซีน pfi แล้วนะคะ ก็ยังสามารถที่จะเป็นผู้ที่ติดเชื้อไได้ ก็คงต้องเน้นยำค่ะว่า แม้ได้รับการฉีดวัคซีนแล้ว ครบ 2 เข็มแล้ว ก็ยังต้องป้องกันอย่างต่อเนื่องส่วนตัวอย่างเข้มงวดค่ะ มาดูสถานการณ์รอบบ้านเรานะคะ จะเห็นว่าตัวเลขมาเลเซียนะคะ 6,988 ราย เมียนมาเพิ่มเป็น 2,070 จากเดิมที่ 2,500แล้วก็กัมพูชาวันนี้รายงาน 999 ราย มีรายงานยอดผู้เสียชีวิต 26 รายก็ยังคงต้องติดตามอย่สางใกล้ชิด โดยฉพาะมีชายแดนติดกับบ้านเรา แล้วก็ยังเห็นผู้รักรอการรายงายผู้ลักลอบเข้าแนวชายแดนอย่างต่อเนื้องนะรายงานสรุปผลของการฉีดวัคซีนของบ้านเราเมื่อวานนี้นะคะ มีผู็ได้รับการฉีดวัคซีนเพิ่มไปอีก209,990 โดทำให้ยอดรวมถึง 28 กุมภาพันธ์ อยู่ที่ 20,248,33ทั้งนี้นี่นะคะ ต้องเรียนให้ทราบว่ายังไมไ่ด้รวมตัวเลขที่ยังไม่ได้ฉีดวัคซีน Sinopharm ก็คงต้องขอความร่วมมือ ศูนย์ที่ฉีด Sinopharm ซึ่งกระจายอยู่ทั้ง กทม.และต่างจังหวัดด้ขอความกรุณาให้ท่านลงข้อมูลนะคะ ไปที่ MOPSIC ด้วยนะคะ ถ้าจำแนกผู้ที่ได้รับการฉีดวัคซีนนะคะ นอกจากกลุ่ม กทม. และปริมณที่เป็นพื้นที่ระบาดหลักแล้วนะคะ จังหวัดอื่น ๆ ที่ได้รับวัคซีนที่เห็นชัดจะเป็นภูเก็ตนะคะตอนนี้ประชากรที่ได้รับวัคซีนเข็ม 1 นะคะ คือ 70.25 เปอร์เซ็นต์ นะคะที่ภูเก็ตก็ฉีกไม่ไปแลว 373รายนะคะ คิดเป็น 65.05 เปอร์เซ็นต์ รองลงมานะคะ ก็จะเป็นสมุยค่ะ ตอนนี้ฉีดไปแล้ว 59.32 เปอร์เซ็นต์ของจำนวนประชคิดเป็นเข็ม 74,775 Dose เข็ม 2 อีก 5 หมื่น คงเห็นตัวเลขของสมุยขยับขึ้นอย่างเร็วในช่วงนี้นะคะ เพราะว่าก็จะมีมาตราการโมเดล ที่จะมีการต้อนรับนักท่องเที่ยนกับ Phuนะคะ จำนวนที่ได้รับวัคซีน มาดูรายละเอียดที่ขออนุญาตเน้นย้ำทุกวันนะคะ ก็คือเรามุ่งเน้นไปที่ผู้ที่อายุเกิน 60 ปี ตอนนี้ยอดของ 1 กรกฎาคมนะคะ ตอนนี้มีผู้สูงอายุ เข็ม 1 คิดเป็น 1.2 เปอร์เซ็นต์ เข็ม 1 ไปแล้ว 13.4 เปอร์เซ็นต์ อย่างที่เน้นย้ำนะคะว่า เราจะพยายามเน้นให้ผู้ป่วยสูงอายุ และผู้ที่มีโรคประจำตัว 7 โรคหลัก ได้ระทมการฉีดวัคซีนในเดือนนี้นะคะขอเน้นย้ำให้กับทุก ๆ สถานที่ฉีดวัคซีนด้วยค่ะ ยอดการรายงานผู้ติดเชื้อวงนี้ถือได้ว่าเป้นอีกวันหนึ่ง ที่ตัวเลขสูงทีเดียวนะคะะ ราย และมีรายงานผู้เสียชีวิต เป็นตัวเลข 61 คนนะคะ ทำให้ยอดผู้เสียชีวิตสะสมของบ้านเรา 2,047 คนค่ะ และผู้ที่หายป่วยกลับบ้านวันนี้ กล่องสีเขียวนะคะ มีผู้ยังรักษาตัวอยู่ในโรงพยาบาลนะคะ 26,2 025 28,215 รายค่ะ เป็นผู้ที่มีอาการหนัก ปลอดอับเสบ 2,002 ราย ใช้เครื่องช่วยหายใจ 579 รายค่ะ มาดูรายระเอียดของวันนี้นะคะใหญ่ยังคงที่ กทม. ค่ะ ที่ 28 ราย มีรายงานสรุปตัวเลขนะคะ ว่าจำนวนผู้ที่เสียชีวิตนี่นะคะ ในส่วนของผู้สูงอายุ 60 ปีขึ้นไปนี่คิดเป็น และจำนวนนี้นะคะ ก็จะมีกลุ่มที่มีโรคประจำตัวหลัก ก็คือ โรคความดันโลหิตสูง ในเลือดสูงนะคะ ตรงนี้นะคะ มีการทำรายละเอียดในแง่ของบุคลากรนะคะ ทางการแพทย์ที่มีรายงานเสียชีวิตด้วยนะคะ ซึ่งตรงนี้มีทั้งแพทย์ ทันตแพทย์ เจ้าหน้าที่ศูนย์บริการสาธารณสุขนะคะ ตรงนี้ถือได้ว่าเป็นการสูญเสียบุคลากรทางกาเสมอค่ะว่า หากท่านไปรับบริการในโรงพยาบาล อย่าปกปิดข้อมูล เพราะบุคคลากรเป็นผู้ที่มีความเสี่ยงในการติดเชื้อนะคะ จากตัวเลขสรุปของกรมควบคลุมนะคะคร่าว ๆ ในจำนวนผู้ที่ป่วย 100 รายเราจะพบว่า 5 ราย หรือคิดเป็น 5 เปอร์เซ็นต์ จะมีรายงานปอดติดเชื้อเป็นอาการหนัก และในจำนวน 5 รายนี้ค่ะ ประมาณเกือบครึ่ง ก็คือ 2 คนใน 5 คน จะต้องมีความจำเป็นในการใช้เครื่องช่วยหายใจ และจำนวนของผู้ที่ได้ใช้เครื่องช่วยหายใจนี่นะคะ มี 10 คน จะมมีตัวเลขอยู่ที่ประมาณ 10 ตนนะคะตรงนี้ก็เป็นตัวเลขที่ทำให้ทางกระทรวงสาธณสุขนี้มาตรการในการจัดการเตียงค่ะ ตอนนี้หลาย ๆ ท่านคงเห็นการเพิ่มศักยภาพเตียง โดยเน้นย้ำไปที่ระดับเหลืองระดับแดงนะคะ เพราะว่าเราพบว่ากลุ่มที่เป็นผู้ป่วย หรือผู้เสียชีวิต หรือผู้ที่มี 7 โรคหลัก ก็จะมีการเสี่ยงในการป่วยหนัก และอาจจะมีอัตราในการเสียชีวิตใน 2 มาตราการหลักนะคะ คือ เพิ่มเตียงและรวมไปถึงการระทมฉีดวัคซีน เป็นผู้มีความเสี่ยงสูงตรงนี้นะคะ ก็จะเป็นนโยบายสำคัญของเดือนกรกฎาคมค่ะ เดินทางจากต่างประเทศ วันนี้รายงาน 11 รายนะคะ ยังคงมีผู้ที่ลักรอบทางเมียน1 รายนะคะ เข้ามาทางแม่สอดนะคะ แล้ววันนี้ กัมพูชานะคะ วันนี้เดินทางเข้ามาการเดินทางผิดกฎหมาย 1 รายค่ะ เป็นเพศหญิง อายุ 17 ปี แล้วก็เข้ามาทางจันทบุรีด้วยคนอื่น ๆ นะคะ ก็มีเข้ามาทางสระแก้ว อรัญประเทศ และจันทบุรีด้วยนะคะ ตรงนี้ก้ยัเฝ้าระวังอยู่อย่างต่อเนื่อง ถ้าไปดูทางประเทศนะคะ รายงานผู้ติดเชื้อ สไดล์นี้ กราฟแท่ง จะเห็นการแสดงตัวเลขที่ชัดเจนนะคะ ในส่วนของสีเขียวเป็นการรายงานกลุ่มจังหวัดที่ไม่พบรายงานผู้ติดเชื้อ ในช่วง 2 สัปดาห์ที่ผ่านมา ตัวเลขเล็กลงนะคะ 3 จังหวัด ก็ได้แก่ พังงา ลำพูน แล้วก็แม่ฮ่องสอน นะคะ ส่วนใหญ่นี่จำนวนผู้ติดเชื้อก็จะอยู่ในกลุ่มที่เป็นตัวเลขสีส้มนะคะ เป็นตัวเลขที่เป็นจังหวักที่มีผู้รายงานผู้ติดเชื้อมากกว่า 10 รก็คือมีรายงาน 1-10 ราย ถ้าไปดูทิศทางของการแยกของแต่ละจังหวัด สีเขียวนี่นะคะ จะเป็นรายงานต่างจังหวัด71 จังหวัด สีน้ำเงิน สีฟ้านี่เป็นของปริมณฑล สีแดง คือ กรุงเทพมหานคร ถ้าดูตัวเลขคร่าว ๆ นี่นะคะ จำนวนผู้ติดเชื้อรายวันจะอยู่ที่จำนวน 39 เปอร์เซ็นต์ ปริฑมณรวม ๆ กทม. ปริมณฑล 2 กลุ่มนี้นะคะ อยู่ที่64 เปอร์เซนต์นะคะ จังหวัดค่ะ ในส่วนของกลุ่มที่มีการรายงานระลอกใหม่ จะเห็นว่ามีความเชื่อมโยงกับการเดินทางของพี่น้องประชาชน ของการเดินทางจากกรุงเทเน้นย้ำมาตลอด สัปดาห์นี้นะคะ จะเห็นว่ามีพี่น้องจากกรุงเทพ นนทบุรี นครปฐม สมุทรสาคร และสมุทรปราการ กลุ่มที่เป็นกลุ่มสีแดงเข้ม มีการเดินทางข้ามพื้นที่ ทำให้เกิดกรณีที่จังหวัดที่อาจจะไม่ได้รายงานผู้ติดเชื้อมานานหรือว่าผู้ติดเชื้อ รายงานต่ำ ๆ เกิดมีจำนวนมากขึ้นนะคะ ตอนนี้ก็มีการกระจายไปยังจังหวัดทางภาคเหนือ 5 จังหวัดค่ะ15 จังหวัด ภาคกลางและตะวันออกอีก 8 จังหวัด ภาคใต้ 6 จังหวัด รวม ๆ แล้วมีการเดิมทางข้ามพื้นที่ ทำให้เกิดการติดเชื้อ แพร่กระจายไป 34 จังหวัดด้วยกัน นี่คือยอด 32 จังหวัดที่ผ่านมานะคะ ถ้ารวม 10 อันดับของรายงานที่มีรายงานผู้ติดเชื่อ ก็จะเป็น กทม. อันดับ 1 นะคะ2,267 ราย ซึ่งตรงนี้นี่ มีทั้งส่วนที่เป็นเดินทางมารับเป็นการเดินทางที่มาปฏิบัติงานและรวมทั้งยอดการคัดกรองในเชิงรุกนะคะ ซึ่งต้องย้ำว่า กทม. ยังเฝ้าระวังที่มีการรายงานก่อนหน้านี้ และติดตามอย่างต่อเนื่อง แต่ละวันมีรายงาานยอดผู้ติดเชื้อวันนี้ตัวเลขคัดกรอง กทม. เชิงรุก ประมาณ 1,000 นะคะ ก็ยังเห็นผู้ติดเชื้อในระยะนี้ด้วยค่ะ โดยภาพรวมนี่นะคะ กทม. มีรายงาน 113 Clusterเป็น Cluster กลุ่มสีเขียวนะคะ ที่ไม่พบรายงานผู้ป่วยใหม่ 28 วันแล้วนะคะ 27 แห่ง Cluster สีเหลือ ซึ่งไม่มีรายงานผู้ติดเชื้อ นะคะ17 แห่ง และมีรางาน Cluster ใหม่ 2 แห่งนะคะ เป็นคลองเตย ซึ่งเป็นแคมป์ก่อสร้าง รายงาน 43 ราย กับหนองแขมนะคะ เป็นโรงงาน มีการรายงานผู้ติดเชื้อแล้วนะคะจากการคัดกรองพนักงาน 1,300 คนนะคะ คิดเป็น 5.38 เปอร์เซ็นต์นะคะ ตรงนี้ยังสะท้อนให้เห็นภาพนะคะนอกจากการบริหารจัดการเตียง กทม. ก็ยังเน้นย้ำในเรื่องของการค้นหาเชื้อคัดกรองอย่างต่อเนื่องด้วยนะคะ จากตัวเลขของ กทม. วันนี้ที่มีผู้ติดเชื้อ 2,270 คนนี่นะคะ ในที่ประชุมศบค.ชุดเล็ก รวมทั้ง EOC ของกระทรวอาจารย์แพทย์หลายสาขานะคะ มีความเป็นห่วงค่ะ โดเฉพาะอย่างยิ่งที่จำนวนผู้ติดเชื้อมีจำนวนมาก เทียบกับจำนวนผู้ป่วยกลับบ้านนะคะ ก็คือ เตียงได้คืนมาจากสัดส่วนอย่ามีสัดส่วนที่แตกต่างกันอย่างชัดเจน โดยเฉพาะนะคะ ผู้ผอ. มีความเป็นห่วง โดยเฉพาะกรณีที่ผู้ป่วยต้องใช้เวลารอเตียงที่บ้านนะคะ และอาจจะทำให้เกิดภาวะรุนแรงนะคะ ได้มีการสั่งการให้ทุกพื้นที่นะคะ ในส่วนของผู้ที่เกี่ยวข้อง สปทชกระทรวงสาธารณสุข กทม. ให้มีการหารือการจัดการ ให้มีการจัดการเรื่องการจัดการผู้ป่วยอย่างเร่งด่วศักยภาพการจัดการเตียง ที่มีจำกัดในทุกเขตของกรุงเทพมหานครนะคะ มี 2 มาตรการสำคัญ ที่ที่ประชุมพูดถึงนะคะ จะเป็นการแยกกักกันนะคะComminity I สถานที่แยกกัก ในชุมชน ระหว่างที่รอทราบผลว่าเป็นผู้ติดเชื้อแล้ว และอยู่ระหว่างการจัดสรรรอเตียงนะคะ โดยกทม.จะเร่งรัดให้ด่วนที่สุดนะคะ ให้มี Community บ่าย 2 โมงครึ่งวันนี้ ท่านผู้ว่าจะทำการหารือก็จะเป็นประธานนะคะ ดำเนินการประชุม หารือ โดยทางกรมการแพทย์เองก็จะนำเสนอการปฏิบัตินะคะ แล้วก็จะมีข้อรายละเอียดทั้งในส่วนของมาตรการ ในที่ชุมชนอย่างไรให้ปลอดภัย ทั้งในแง่ของการประเมินตนเอง สังเกตจากสีเขียวเป็นสีเหลืองอย่างนี้เป็นต้น รายละเอียดที่จะทำอย่างไร ที่การกักตัว อยู่ในชุมชนนั้น ไม่นำไปสู่การแพร่ระบาดของบุคคลอื่น มายังคนใกล้ชิดนะคะ แล้วก็จะมีเรื่องของระบบการดูแลผู้ป่วย ในสถานแยกกักชุมชนเหล่านี้ด้วย โดยที่ TOC ท่านปลัดกระทรวงสาธารณสุข ก็ยังได้เอ่ยถึงศักยภาพในการเพิ่มเตียงค่ะ ซึ่งจะมีการเพิ่มทั้งเขียวเหลืองแดงนะคะ ซึ่งในส่วนของโรงพยาบาลบุทศคำได้ทันที อย่างที่หลายท่านเห็นภาพข่าวเมื่อวานะคะ ทางกระทรวงสาธารณสุข เรียกได้ว่าปฐมนิเนศ แพทย์นะคะ ที่ผ่านการอบรมจากผู้เชียวสาขาต่าง ๆ นะคะ รวมทั้งสิ้น 400 ซึ่งก็จะเข้ามาช่วยเสริมกำลัง ดูแลสถานการณ์ ในกทม. นะคะ ซึ่งกลุ่มคุณหมอเหล่านี้ก็ถือได้ว่าเป็นผู้เชี่ยวชาญอายุรแพทย์ทั่วไปอายุแพทย์โรคปอด หรือเรียกได้ว่าเป็นแพทย์เวชบำบัดวิกฤตินะคะ ทางกระทรวงสาธารณสุขคุณหมอเหล่านี้ก็เสียสละนะคะ และขอบคุณอย่างยิ่งเลยที่จะเข้ามาช่วยสถานการณ์ กทม. ในตอนนี้ในช่วงวัน 2 วันนี้นะคะ ก็จะประจำในโรงพยาบาลต่ารามา ธรรมศาสตร์ รวมทั้งแผ่นดิน นะคะ แล้วก็จะมอีกส่วนหนึ่ง ในต้นสังกัด ที่เป็นเขตสุขภาพต่าง ๆ ด้วยนะคะ ในส่วนของการให้บริการวัคซีนค่ะ ด้วยนะคะว่า อีก 1 บริการที่พยายามเร่งระดมเร่งระทม บุคลากรฉีดวัคซีน ตอนนี้นะคะ ได้แก่กลุ่มผู้สูงอายุ หรือกลุ่มผู้มีโรคหลัก หรืออาจจะมีความพิการ โดยกทม. นะคะมีบริการให้การฉีดวัคซีนผู้สูงอายุซึ่งท่านไม่สามารถเดินทางมาฉีดวัคซีน เป็นผู้ที่ติดบ้าน ติดเตียงนะคะ รวมทั้งหรือผู้พิการ ตรงนี้นะคะทางกทม. ได้มีการใน Nusd sing Home แห่ง และรวมทั้งผู้สูงอายุที่อยู่ติดบ้านในที่พื้นที่ 50 เขตของ กทม. ในส่วนของ Nursing home นะคะ เป้าหมายมี 4,643คนค่ะ เป็นผู้สูงอายุ 2,468 คน เป็นผู้ดูแลผู้สูงอายุอีกด้วยนะคะ 1,769 คน ในส่วนที่อยู่ที่บ้านนะคะ มีอีก 1, 766 คน 1,470 คน และผู้ดูแลอีก 306 คน มีการดำเนินการให้แล้วเสร็จภายในเร็ววันนะคะ อย่างที่เรียนให้ทราบว่า กลุ่มผู้สูงอายุนี่ ถือได้ว่าซึ่งทางสมเด็จเจ้าฟ้าพระศรีได้พระราชทานวัคซีน sinopharm 1 ล้านโดส ให้กับกรุงเทพมหานคร ให้กับกลุ่มผู้สูงอายุ โดยเฉพาะกลุ่มติดบ้านติดเตียงนี่ด้วนะคะ โดยที่ประชุม COC ที่มีคณะอาจารย์แพทย์ ผู้ใหญ่หลาย ๆ ท่านนะคะ ก็ได้มีการพูดคุยหารือกันนะคะ ระบุว่าในตอนนี้นี่ กลุ่มผู้สียชีวิตที่เห็นรายงาน เป็นตัวเลขค่อนข้างสูงนะคะ ก็จะเป็นผู้ที่ได้รับการติดเชื้อ มาเมื่อ 2 สัปดาห์ที่แล้ว ก็จะเห็นวาท่านมีอาการแยาลง และเสียชีวิตในช่วงสัปดาห์นี้ แต่อย่างไรก็ตามนี่นะคะ หากเรามีการระทมฉีดวัคซีน ก็จะถือได้ว่า จะมีการเสริมสร้างภูมิคุ้มกัน ภูมิคุ้มกันทั้งผู้ที่ฉีด หรือผู้ที่มีโรคประจำตัว ซึ่งกลุ่นนี้น่ะ ถ้าได้รับการฉีดวัคซีนจะลดอัตราการป่วยหนัก รวมทั้งอัตราการเสียชีวิตนะคะ เมื่อเราเริ่มฉีดวัคซีนกันนะคะ ก็อาจจะต้องรอผลน้อย ๆ 1 ถึง 2 เดือนค่ะก็จะทำให้ภาพรวมของประเทศที่เป็นไปได้ว่าอัตราป่วยหนัก ฃอย่างที่เราได้รายงานไปตอนต้นหลายประเทศด้วยนะคะ ทางกรมวิทย์ก็รายงานว่า เริ่มเห็นสายพเข้ามาแพร่ระบาดในบ้านเรา ซึ่งมีรายงานการแพร่ระบาดที่ประเทศอินเโดยหลักการนี่นะคะ ที่มีรายงาน ก็จะเป็นสายพันทที่ติดกันได้ง่าย มีการแพร่ระบาดราแต่การเกิดความรุนแรงนี่ จะมุ่งเนไปยังกลุ่มเสี่ยง ที่ถือได้ว่าเป็นผู้มีโรคหลัก เฉพาะนั้นจึงนำสู่เกิดข้อสรุปในที่ประชุมนะคะเราได้รับวัคซีนมากขึ้น เป็นการกระจายที่เพียงพอก็ขอให้เน้นย้ำกลุ่มเสี่ยง กลุ่มบาผู้สูงอายุ รวมทั้งผู้ที่มีโรคหวังว่านะคะ เราจะเห็นภาพเหมือนประเทศอังฉีดวัคซีน ค่อยข้างสูงอัตราการเจ็บปาวยในระดับรุรก็ลดลงอย่างชัดเจนนะคะ อันนี้ก็เป็นความคิดเห็ฯด้วยค่ะ ในส่วนของการรายงาน คัตเตอรอื่น ๆ นะคะ สำหรับวันนี้นี่หลาย Cluster ที่รายงานในส่วนของต่างจังหวัดนะคะ ไปเฉพาะ คัตเตอร์ใหม่ นะคะ ก็มีรายงานโรงงานเฟอร์นิเเป็นตลาดเทศบาลปากเกร็ด นะคะ แล้วก็มีสมุทรสาครนะคะ ผลติพเป็ฯบริษัทผลิตภัณฑ์พลาสติกแล้วก็ในส่วนของจังหวัดอื่น ๆ ที่รายงานเข้ามานะคะ มีสุราษฎธารี เป็นแคมป์ก่อสร้างนะคะเด็กสีชมพูนะคะ จังหวัดขอนแก่น คงจะต้องเน้นย้ำทุกจังหวัดนะคะ ในเรื่องของคนที่ข้ามพื้นที่ตามแนวชายแดนอย่างผิดกฎหมาย การดูแล Clusใหญ่ ๆ ไม่ว่าจะเป็นแคมป์คนงานก็ขอให้มีมาตราการที่เข้มงในช่วง 15 วันจากนี้นะคะ เรากำลังเข้มงวดมาตรการ จะลดลง เพื่อให้ระบบสาธารณสุขมีอยู่ของประเทศก็จะสามารถรองรับได้อย่างมีประสิทธิติภาพเพิ่มเติมเข้ามานะครับ คุณหมอมีอะไรเน้นย้ำไปที่บุคลากรสาธารณสุขค่ะ ขอบคุณทุกท่านจริง ๆ ทราบว่าแล้วก็คงจะทำไม่ได้ท ถ้าท่านไม่ได้มีความสียสละ และก็ความห่วงใยพี่น้องประชาชนเป็นยก็ต้องขอบคุณจริง ๆ ค่ะ ให้ทุกท่านดูแลสุขยภาพของตัวท่านสวัสดีค่ะ // ครับขอบคุณนะครับ เรื่องของรักษาการของสุยขภาพนะครับ ซึ่งเราก็จะเห็นผ่านรายงานตัวเลขประจำวันอาจจจะตั้งข้อสังเกตนะครับลักษณะของตัวเลขที่ มีจำนวนเพิ่มข้ึนนะครับ เป้นจำนวนใหม่เนื่องจากว่าเรื่องของสายพันธมีข้อบ่งชี้ทางการแพทย์กลุ่มก้อนของกลุ่มเปราะบาง โดยเฉพาะผู้สูงอารับเชื้อเข้าไปแล้วเดินหน้าของตัวเลขที่ฉีดในประเทศไทย มีอาการข้างเคียง กับพี่น้องประชาชน เรียนเชิญท่านนายแพทย์ทวีศิลป์ วิษณุโยธินและภัยสุขภาพในภัยฉุกเฉิน กลุ่มควบคุมโเรียนเชิญครับ ครับสวัสดีรับ ท่นที่เคารพรักทุกท่านครับ ผมก็ขอเสนอผลงานเฝ้าระวังการฉีดวัคซีนโควิด-19 เราจะมารตายงานสัปดาห์ละครั้งความปลอดภัย ให้เห็นความห่วงใยนะครับว่า เวลาที่เรามีการฉีดวที่ใช้ในภาวะฉุกเฉิน ระบบเหล่านี้นี่ เป็นอย่างมากนะครับ ขอไปที่ภาพฉายเลยครับครับ จำนวนการฉีดวัควีนนะครับ ผมขอทวนย้ำอีกครั้งหนึ่งนะครับ ตอนเย็นของเมื่อวานนี้ วันที่ 1 เราฉีดวัคซีนสะสมไปทั้ง10,227 ก็เป็นตัวเลขที่ก้าวหน้าไปตามลำเราก็มีแผนที่จะ ให้ครอบคลุมในระดับที่จะเกิดภในจำนวนนี้นะครับ แยกเป็นเข็มที่ 1 แล้วก็เข็มที่ 2 2.8 ล้านนะครภาพต่อไปเลยครับ ถ้าเราแยกชนิดของวัคซัชนิดของวัคซแต่ต้องเรียนอย่างนี้นะครับว่าที่เราวางแผนล่วงหน้ามายาวนาน วันนี้เรามีโรงงานที่ผลิตที่ก้าวหน้าอย่างมากนี้นะครับแต่ว่าในช่วงม่เกิดการระบาดใรระลอก2563 ก็เป็นช่วงที่ภาครัฐพยายามจะหาวัคซีนตัวที่มาเสริมนะครับ เพราะว่ารอบเวลาที่ AstraZeneca ใช้ฉีดตอนเริ่มต้นก็ประมาณ มิถุนายนนะครับ แล้วก็ได้เริ่มฉีดเดือนมาถึงตอนนี้นะครับ แยกเป็น Sinovac 6.4 ล้านโดสนะครับ ในขณะที่ AstraZeneca แบ่งส่วนจำนวนไม่เยอะนักนะึครับ ประมาณหลักแสน ฉีดไปปลายเดือนกุมภาพันธ์เช่นกัน มาฉีดในตอนเดือนมิถุนายนนี้เองนะครับ ภายในเวลาเต็มที่เพียงแค่เดือนเดียวนี่นะครับ3.76 ล้านโดสนะครับและ ทางเลือกนะครับ ที่เราเลือกกัน เช่นกัน ก็ 57,830 โดสครับ ภาพต่อไปครับ ตรงนี้เป็นสรุปนะครับ ที่คณะผู้เชี่ยวชาญที่จะประเมินเหตุการณ์ที่เกิดนะครับ เป็นตัวเลขรวมจากเมื่อกุมภาพันธ์ถึง 27 มิถุนายนซึ่งในวันที่ 27 มิถุนายน ยอดฉีดวัคซีนสะสม 9.1 ล้านโดสนะครับผู้มีอาการไม่พึงประสงค์นะครับ ที่ภาษาอังกฤษใช้คำว่า ซีเรียส นะครับนะครับ จำนวน 1,148 รายนะครับ คณะผู้เชี่ยวชาญได้354 ราย แล้วก็อยู่ระหว่างติดตามข้อมูลอีก 794 รายนะครับ แล้วก็ผมก็มาแสดงเป็นตัวอักษรใหญ่ตรงกลางนะครับ ใน 354 รายนี่นะครับ เป็นคนที่เกี่ยวข้องกับวัคซีนนี่ 67 รายนะครับ คำว่า เกี่ยวกับ ไม่มีนะครับ ในกลุ่มที่มีอาการแพ้รุนแรงนะครัล ที่เกิดขึ้น อย่างที่เราเรียน มักจะเกิดขึ้นในเวลาสั้น ๆ นี่ อีก 21 ราย แล้วก็ แพ้แต่ไม่รุนแรงประมาณ 20 กว่ารายเช่นกันนะครับ ซึ่งตตรงนี้นี่ ก็ต้องเรียนว่า เรามีระบบที่ดูแลให้ปลอดภัยไม่มีการเสียชีวิตเกิดขึ้นนะครับ นอกจากนี้ยังมีรายงานครับ เป็นลักษณะวัคซีนที่ต่ำนะครับและก็เกิดลิ่มเลือดนะครับ ซึ่งตรงนี้ ในทางวิชากาวัคซีน AstraZeneca นะครับ ซึ่งเรามีรายงานแล้ว 1 ราย ซึ่งก็เข้าไปรักษาที่โรงพยาบาลศิริราชนะครับรักษาได้หายเป็นปกติดี กลับบ้านเรียบร้อยนะครับ ส่วนคนที่มีอาการไม่พึงประนะครับ ร้ายแรง ที่เกี่ยวกับการฉีดวัคซีนนะครับ จะเป็ฯเรื่องของอาการวิตกกังวลนะครับที่ทำให้ ปรากฏการณ์ต่าง ๆ โดยระเอียดแล้ว ไม่มีสาเหตุที่เป็นตัวโรคทางร่างกายนะครับ แล้วก็หายได้เองนะครับ อันนี้ก็210 รายนะครับ ส่วนคราวนี้มีเหตุการณ์ร่วมที่ไม่เกี่ยวกับวัคซีน ที่ 3 นะครับ เป็นการเจ็บป่วยที่รักษาหายนะครับ27 รายนะครับ มีเสียชีวิต 43 ราย ต้องย้ำนะครับว่าเหตุการณ์ตรงนี้ไม่ได้มีส่วนและก็มีส่วนที่ยังไม่สามารถสรุปได้ว่าเกี่ยวกับวัคซีน 7 รายนะครับ ซึ่งเป็นส่วนที่ต้องเก็บข้อมูล รวบรวม แล้วก็มีการศึกษาเปรียบเทียบนะครับ ก็ยังยืนยันครับ ว่าวัคซีนที่ฉีดนะครับ มีความปลอดภัยสูงภาพนี้ อย่างจะมาย้ำกับประชนว่า ความปลอดภัยของวัคซีนนะครับ ไม่ว่าจะเป็นวัคซีน COVID-19 หรือว่าวัคซีนอื่นใด ในช่วงของการวิจัยแล้วนะคัรบมีการวิจัยนะครับ จะมีการเปรียบเทียบกลุ่มที่ได้รับวัแล้วก็กลุ่มที่ได้รับสารที่นะครับ ซึ่งเวลาที่ฉีดนี่นะครับ ในกระบวนการวิจัยที่จะทำให้ไม่มีความลำเอียงนะครับไว้ก่อน คนที่ถูฏฉีดไม่รู้ว่าตัวเองฉีดด้วยวัคซีน หรือว่าด้วยวัคซีนหลอก มาดูอาการว่ามีอาการ แดง ร้อน ไข้ อ่อนเพลีย อะไรหรือเปล่า ซึ่งเมือ่เปรียบเทียบมาว่าวัคซีนที่ผ่านการใช้งานความปลอดภัยศูงมาก อันตรายที่จะถึงชีวิตนี่ น้อยมาก เพราะฉะนั้นนะครับ ก็ไม่แปลกใช้งานในประเทศต่าง ๆ แล้วนะครับ กรณีที่เกิดความรุงแรง หรือเสียชีวิต ก็มักจะเป็นในเรื่องที่เป็นเหตุร่วมในภาพต่อไปครับ หลังจากที่ระยะฉีดวัคซีน เมื่อมีการเอามาใช้ฉีดประชาชนในวงกว้างนะครับ โควิด-19 นี้นะครับที่ถือวา่าอยู่ในภาวะฉุกเฉินได้รับการอนุญาตให้ฉีด ประชาชนที่ฉีดวัคซีนที่มีอาการรุนแรง อาการเจ็บป่วย หลังจากฉีดแล้วนี่ ก็ต้องเปรียบเทียบนะครับ ข้อมูลของการเกิดเหตุสาเหตุการเสียชีวิตเหล่านั้น ช่วงที่ยังไม่ฉีดวัคเป็นอย่างไรนะครับ ซึ่งข้อมูลในปัจจุได้ติดตามอยู่นะครับ ก็เป็นข้อมูลที่ยืนยันว่า อัตราการเสียชีวิตนะครับ ยังไม่ได้สูงที่เราเจอในเหตุการณ์ที่เป้นพื้นฐานในชาวไทยที่เคยเจอมาแต่ในอดีตนะครับ วัคซีนที่เราฉีดอยู่นี้นะครับ วัตถุประสงค์หลัก ลดการเสียชื่อแล้วก็ป้องกันการป่วยหนักนะครับ ข้อมูลนี้ยืนยีนชัดเจนนะครับ ทาง สปค. ได้กล่าวนะครับ ว่าของประเทศอังกฤษ มีการฉีดวัคซีนครอบคลุมในวงกว้างแล้วนี่ ตอนนี้ถึงจะมีการติดเชื้อในสายพันธุ์ใหม่นะครับ แล้วก็ทำให้จำนวนการติดเชื้อใหม่ สูงไปวันละ เกือบ 3 หมื่นราย โดยอยู่ในระดับหลัก 10 นะครับ แล้วก็ข้อมูลในก่อนหน้านี้ ทางประเทศสหรัฐอเมริกาเอง การระบาดในสายพันธุ์ การระบาดเใหม่ ๆจำนวนอาจจะสูง อาจจะเยอะ เหมือนกับระลอกก่อนหน้านี้นะครับ แต่ผลกระทบแตกต่างไปจากเดิมอย่างสิ้นเชิงนะครับ ของอังกฤษจะมีในผู้ติดเชื้อเพียงแค่ประมาณ 10 เปอร์เซ็นต์ เท่านั้น ที่จำเป็นจะต้องนอนในโรงพยาบาล ประเด็นคนที่นอนโรงพยาบาล พบว่ามีเพียงแต่ 8 เปอร์เซ็นต์นะครับ ฉีดวัคซีนเพียงแค่ นะครับ ส่วนคนอื่น ๆ ก็จะมีนะครับแล้วก็กลุ่มอื่น ๆ นะครับ เพราะฉะนั้น ต้องเรียนว่าวัคซีนโควิดความปลอดภัย แล้วก็มีประสิทธิภาพป้องกันการป่วยรุนแรงนะครับ สำหรับประเทศไทยนะครับ ต้องเรียนว่า ถ้าเราเรียนรู้การที่ฉีดวัคซีนไปในวงกว้างนะครับ การฉีดวัซีนได้สูงประมาณหนึ่งนะครับ ก็จะเป็นในระดับที่ลดอัตราการเสียชีวิตนะครับ แต่ถ้าฉีดครอบคลุมไปถึงลดการป่วยหนัก หรือการติดเชื้อก็จะลดลงได้อย่างชัดเจนนะคัรบ เรียนนะครับ พี่น้องประชาชนนะครับ ท่านใดที่มีที่เป็นผู้สูงอายุ มีโรคประจำตัวนะครับ การฉีดวัคซีน ป้องกันการเสียชีวิตได้เป็นอย่างดี เปิดให้ผู้สูงอายุ ผู้มีโรคประจำตัวลงทะเบียนไม่สำเร็จนะครับ สามารถ เพื่อขอรับบริการได้นะครับ ก็ขอจบการรายงานประจำวันนี้ครับ ขอบคุณครับนรายแพทย์นะครับ กลุ่มควบคุมโรคนะครับทางการแพทย์ ข้อมูลในเชิงวิทยาศาสตร์นะครับ ที่มาระบุ คลายความกังวลใจนะครับว่านั้น มีความปลอดภัยและสมารถป้องกันการเสียชีวิต การเสียชีวิต การป่วยรุนแรง เปิดนะครับ สำหรับผู้สูงอายุ อายุ 75 ปีขึ้น สามารถไป สถานีกลางบางซื่อนะครับ และอายุ 65 ปีขึ้นไป ก็สามารถลงทะเบียนได้ตามช่องทาเมื่อไหร่ก็ตาม ถ้าได้รับเชื้อแล้ว อาจจะมีอาการรุนแรง รัให้เร็วที่สุด ลดอาการป่วยรุนแรงนะครับเสียชีวิตในประเทศไทยได้นะครับ ลำดับต่อไปเรียนเชิญท่านผู้อ่านข่าวคุณเพ็ญโสม เลิศสิทธิชัย เชิญครับ // สวัสดีค่ะ</w:t>
      </w:r>
    </w:p>
    <w:p>
      <w:pPr>
        <w:pStyle w:val="BodyText"/>
      </w:pPr>
      <w:r>
        <w:t xml:space="preserve">[ภาษาต่างประเทศ] ขแสวัสดีค่ะ // ครับ ขอบคุณครับ คุณผู้ชมครับ เดี๋ยวช่วงนี้พักกันก่อนสักครู่หนึ่ง ธรรมเนียมรัฐบาล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2 ก.ค. 64)</dc:title>
  <dc:creator/>
  <cp:keywords/>
  <dcterms:created xsi:type="dcterms:W3CDTF">2024-01-29T03:49:30Z</dcterms:created>
  <dcterms:modified xsi:type="dcterms:W3CDTF">2024-01-29T03: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09.00 น.</vt:lpwstr>
  </property>
  <property fmtid="{D5CDD505-2E9C-101B-9397-08002B2CF9AE}" pid="3" name="subtitle">
    <vt:lpwstr/>
  </property>
</Properties>
</file>